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6DD77648"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D846EC">
        <w:rPr>
          <w:b/>
          <w:noProof/>
          <w:sz w:val="32"/>
          <w:lang w:bidi="ar-SA"/>
        </w:rPr>
        <w:t>34</w:t>
      </w:r>
      <w:r w:rsidR="00053CAA">
        <w:rPr>
          <w:b/>
          <w:noProof/>
          <w:sz w:val="32"/>
          <w:lang w:bidi="ar-SA"/>
        </w:rPr>
        <w:t xml:space="preserve"> </w:t>
      </w:r>
      <w:r w:rsidR="00D846EC">
        <w:rPr>
          <w:b/>
          <w:noProof/>
          <w:sz w:val="32"/>
          <w:lang w:bidi="ar-SA"/>
        </w:rPr>
        <w:t>Walking/Jogg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BF47B4D" w:rsidR="0040410B" w:rsidRDefault="007E65C0">
      <w:pPr>
        <w:ind w:left="2028" w:right="3551"/>
        <w:rPr>
          <w:sz w:val="24"/>
        </w:rPr>
      </w:pPr>
      <w:r>
        <w:rPr>
          <w:b/>
          <w:sz w:val="24"/>
        </w:rPr>
        <w:t>Course Syllabus:</w:t>
      </w:r>
      <w:r w:rsidR="00EB428D" w:rsidRPr="00EB428D">
        <w:rPr>
          <w:sz w:val="28"/>
          <w:szCs w:val="28"/>
        </w:rPr>
        <w:t xml:space="preserve"> </w:t>
      </w:r>
      <w:r w:rsidR="002F09B1">
        <w:rPr>
          <w:sz w:val="28"/>
          <w:szCs w:val="28"/>
        </w:rPr>
        <w:t>Fall</w:t>
      </w:r>
      <w:r w:rsidR="008B72CC">
        <w:rPr>
          <w:sz w:val="28"/>
          <w:szCs w:val="28"/>
        </w:rPr>
        <w:t>,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60EA2BEA" w14:textId="77777777" w:rsidR="002F09B1" w:rsidRDefault="002F09B1" w:rsidP="002F09B1">
      <w:pPr>
        <w:pStyle w:val="BodyText"/>
        <w:rPr>
          <w:b/>
        </w:rPr>
      </w:pPr>
      <w:r>
        <w:rPr>
          <w:b/>
        </w:rPr>
        <w:t>LAST DAY TO SUBMIT ALL MATERIALS: DECEMBER 7</w:t>
      </w:r>
      <w:r>
        <w:rPr>
          <w:b/>
          <w:vertAlign w:val="superscript"/>
        </w:rPr>
        <w:t>TH</w:t>
      </w:r>
    </w:p>
    <w:p w14:paraId="12A3983C" w14:textId="77777777" w:rsidR="002F09B1" w:rsidRDefault="002F09B1" w:rsidP="002F09B1">
      <w:pPr>
        <w:pStyle w:val="Heading1"/>
        <w:ind w:left="96"/>
        <w:rPr>
          <w:lang w:bidi="ar-SA"/>
        </w:rPr>
      </w:pPr>
      <w:r>
        <w:t xml:space="preserve">2023 Fall Semester </w:t>
      </w:r>
    </w:p>
    <w:p w14:paraId="291402AD" w14:textId="77777777" w:rsidR="002F09B1" w:rsidRDefault="002F09B1" w:rsidP="002F09B1">
      <w:pPr>
        <w:ind w:left="96"/>
      </w:pPr>
      <w:r>
        <w:t xml:space="preserve">Faculty/Staff In-Service ................................................... Monday, August 21 – Thursday, August 24 </w:t>
      </w:r>
    </w:p>
    <w:p w14:paraId="7FB76842" w14:textId="77777777" w:rsidR="002F09B1" w:rsidRDefault="002F09B1" w:rsidP="002F09B1">
      <w:pPr>
        <w:ind w:left="96"/>
      </w:pPr>
      <w:r>
        <w:t>First Class Day (16-week, 1</w:t>
      </w:r>
      <w:proofErr w:type="gramStart"/>
      <w:r>
        <w:rPr>
          <w:vertAlign w:val="superscript"/>
        </w:rPr>
        <w:t xml:space="preserve">st  </w:t>
      </w:r>
      <w:r>
        <w:t>8</w:t>
      </w:r>
      <w:proofErr w:type="gramEnd"/>
      <w:r>
        <w:t>-week, 1</w:t>
      </w:r>
      <w:r>
        <w:rPr>
          <w:vertAlign w:val="superscript"/>
        </w:rPr>
        <w:t xml:space="preserve">st </w:t>
      </w:r>
      <w:r>
        <w:t xml:space="preserve">5-week sessions) ............................... Monday, August 28 </w:t>
      </w:r>
    </w:p>
    <w:p w14:paraId="3A279BC5" w14:textId="77777777" w:rsidR="002F09B1" w:rsidRDefault="002F09B1" w:rsidP="002F09B1">
      <w:pPr>
        <w:ind w:left="96"/>
      </w:pPr>
      <w:r>
        <w:t>Fall Census (1</w:t>
      </w:r>
      <w:r>
        <w:rPr>
          <w:vertAlign w:val="superscript"/>
        </w:rPr>
        <w:t>st</w:t>
      </w:r>
      <w:r>
        <w:t xml:space="preserve"> 5-week session) ............................................................................. Thursday, August 31 </w:t>
      </w:r>
    </w:p>
    <w:p w14:paraId="1C8FAEB5" w14:textId="77777777" w:rsidR="002F09B1" w:rsidRDefault="002F09B1" w:rsidP="002F09B1">
      <w:pPr>
        <w:ind w:left="96"/>
      </w:pPr>
      <w:r>
        <w:t xml:space="preserve">Late Registration Ends .................................................................................... Friday Noon, September 1 </w:t>
      </w:r>
    </w:p>
    <w:p w14:paraId="4F2E1CEF" w14:textId="77777777" w:rsidR="002F09B1" w:rsidRDefault="002F09B1" w:rsidP="002F09B1">
      <w:pPr>
        <w:ind w:left="96"/>
      </w:pPr>
      <w:r>
        <w:t xml:space="preserve">Labor Day ................................................................................................................... Monday, September 4 </w:t>
      </w:r>
    </w:p>
    <w:p w14:paraId="3718EC18" w14:textId="77777777" w:rsidR="002F09B1" w:rsidRDefault="002F09B1" w:rsidP="002F09B1">
      <w:pPr>
        <w:ind w:left="96"/>
      </w:pPr>
      <w:r>
        <w:t>Fall Census (1</w:t>
      </w:r>
      <w:r>
        <w:rPr>
          <w:vertAlign w:val="superscript"/>
        </w:rPr>
        <w:t>st</w:t>
      </w:r>
      <w:r>
        <w:t xml:space="preserve"> 8-week session) ........................................................................... Tuesday, September 5 </w:t>
      </w:r>
    </w:p>
    <w:p w14:paraId="52262471" w14:textId="77777777" w:rsidR="002F09B1" w:rsidRDefault="002F09B1" w:rsidP="002F09B1">
      <w:pPr>
        <w:ind w:left="96"/>
      </w:pPr>
      <w:r>
        <w:t xml:space="preserve">Fall Census (16-week session) .................................................................... Wednesday, September 13 </w:t>
      </w:r>
    </w:p>
    <w:p w14:paraId="1C50E715" w14:textId="77777777" w:rsidR="002F09B1" w:rsidRDefault="002F09B1" w:rsidP="002F09B1">
      <w:pPr>
        <w:ind w:left="96"/>
      </w:pPr>
      <w:r>
        <w:t>Last Day to Withdraw with a Grade of “W” (1</w:t>
      </w:r>
      <w:r>
        <w:rPr>
          <w:vertAlign w:val="superscript"/>
        </w:rPr>
        <w:t xml:space="preserve">st </w:t>
      </w:r>
      <w:r>
        <w:t xml:space="preserve">5-week session) ........... Thursday, September 21 </w:t>
      </w:r>
    </w:p>
    <w:p w14:paraId="66BDD6E9" w14:textId="77777777" w:rsidR="002F09B1" w:rsidRDefault="002F09B1" w:rsidP="002F09B1">
      <w:pPr>
        <w:ind w:left="96"/>
      </w:pPr>
      <w:r>
        <w:t>First Class Day (2</w:t>
      </w:r>
      <w:r>
        <w:rPr>
          <w:vertAlign w:val="superscript"/>
        </w:rPr>
        <w:t xml:space="preserve">nd </w:t>
      </w:r>
      <w:r>
        <w:t xml:space="preserve">5-week </w:t>
      </w:r>
      <w:proofErr w:type="gramStart"/>
      <w:r>
        <w:t>session).................................................................</w:t>
      </w:r>
      <w:proofErr w:type="gramEnd"/>
      <w:r>
        <w:t xml:space="preserve"> …</w:t>
      </w:r>
      <w:proofErr w:type="gramStart"/>
      <w:r>
        <w:t>…..</w:t>
      </w:r>
      <w:proofErr w:type="gramEnd"/>
      <w:r>
        <w:t xml:space="preserve">Monday, October 2 </w:t>
      </w:r>
    </w:p>
    <w:p w14:paraId="1BEA9106" w14:textId="77777777" w:rsidR="002F09B1" w:rsidRDefault="002F09B1" w:rsidP="002F09B1">
      <w:pPr>
        <w:ind w:left="96"/>
      </w:pPr>
      <w:r>
        <w:t>Fall Census (2</w:t>
      </w:r>
      <w:r>
        <w:rPr>
          <w:vertAlign w:val="superscript"/>
        </w:rPr>
        <w:t>nd</w:t>
      </w:r>
      <w:r>
        <w:t xml:space="preserve"> 5-week session) ............................................................................ Thursday, October 5 </w:t>
      </w:r>
    </w:p>
    <w:p w14:paraId="10CA47A2" w14:textId="77777777" w:rsidR="002F09B1" w:rsidRDefault="002F09B1" w:rsidP="002F09B1">
      <w:pPr>
        <w:ind w:left="96"/>
      </w:pPr>
      <w:r>
        <w:t>Last Day to Withdraw with a Grade of “W” (1</w:t>
      </w:r>
      <w:r>
        <w:rPr>
          <w:vertAlign w:val="superscript"/>
        </w:rPr>
        <w:t xml:space="preserve">st </w:t>
      </w:r>
      <w:r>
        <w:t xml:space="preserve">8-week session) ................. Tuesday, October 10 </w:t>
      </w:r>
    </w:p>
    <w:p w14:paraId="3B2ACB06" w14:textId="77777777" w:rsidR="002F09B1" w:rsidRDefault="002F09B1" w:rsidP="002F09B1">
      <w:pPr>
        <w:ind w:left="96"/>
      </w:pPr>
      <w:r>
        <w:t>First Class Day (2</w:t>
      </w:r>
      <w:r>
        <w:rPr>
          <w:vertAlign w:val="superscript"/>
        </w:rPr>
        <w:t xml:space="preserve">nd </w:t>
      </w:r>
      <w:r>
        <w:t xml:space="preserve">8-week </w:t>
      </w:r>
      <w:proofErr w:type="gramStart"/>
      <w:r>
        <w:t>session)......................................................................</w:t>
      </w:r>
      <w:proofErr w:type="gramEnd"/>
      <w:r>
        <w:t xml:space="preserve"> Monday, October 23 </w:t>
      </w:r>
    </w:p>
    <w:p w14:paraId="73BB6F5B" w14:textId="77777777" w:rsidR="002F09B1" w:rsidRDefault="002F09B1" w:rsidP="002F09B1">
      <w:pPr>
        <w:ind w:left="96"/>
      </w:pPr>
      <w:r>
        <w:t xml:space="preserve">Deadline for Fall Graduation Application ......................................................... Thursday, October 26 </w:t>
      </w:r>
    </w:p>
    <w:p w14:paraId="78ABEF84" w14:textId="77777777" w:rsidR="002F09B1" w:rsidRDefault="002F09B1" w:rsidP="002F09B1">
      <w:pPr>
        <w:ind w:left="96"/>
      </w:pPr>
      <w:r>
        <w:t>Last Day to Withdraw with a Grade of “W” (2</w:t>
      </w:r>
      <w:r>
        <w:rPr>
          <w:vertAlign w:val="superscript"/>
        </w:rPr>
        <w:t xml:space="preserve">nd </w:t>
      </w:r>
      <w:r>
        <w:t xml:space="preserve">5-week session) ............. Thursday, October 26 </w:t>
      </w:r>
    </w:p>
    <w:p w14:paraId="771085B9" w14:textId="77777777" w:rsidR="002F09B1" w:rsidRDefault="002F09B1" w:rsidP="002F09B1">
      <w:pPr>
        <w:ind w:left="96"/>
      </w:pPr>
      <w:r>
        <w:t>Fall Census (2</w:t>
      </w:r>
      <w:r>
        <w:rPr>
          <w:vertAlign w:val="superscript"/>
        </w:rPr>
        <w:t>nd</w:t>
      </w:r>
      <w:r>
        <w:t xml:space="preserve"> 8-week-session) ........................................................................... Monday, October 30 </w:t>
      </w:r>
    </w:p>
    <w:p w14:paraId="4FE70444" w14:textId="77777777" w:rsidR="002F09B1" w:rsidRDefault="002F09B1" w:rsidP="002F09B1">
      <w:pPr>
        <w:ind w:left="96"/>
      </w:pPr>
      <w:r>
        <w:t xml:space="preserve">Final Day to Withdraw with a Grade of “W” (16-week session) .............. Tuesday, November 21 </w:t>
      </w:r>
    </w:p>
    <w:p w14:paraId="6C9B7A7E" w14:textId="77777777" w:rsidR="002F09B1" w:rsidRDefault="002F09B1" w:rsidP="002F09B1">
      <w:pPr>
        <w:ind w:left="96"/>
      </w:pPr>
      <w:r>
        <w:t xml:space="preserve">Thanksgiving Break ................................................................. Wednesday – Friday, November 22-24 </w:t>
      </w:r>
    </w:p>
    <w:p w14:paraId="23B73327" w14:textId="77777777" w:rsidR="002F09B1" w:rsidRDefault="002F09B1" w:rsidP="002F09B1">
      <w:pPr>
        <w:ind w:left="96"/>
      </w:pPr>
      <w:r>
        <w:t>Last Day to Withdraw with a Grade of “W” (2</w:t>
      </w:r>
      <w:r>
        <w:rPr>
          <w:vertAlign w:val="superscript"/>
        </w:rPr>
        <w:t xml:space="preserve">nd </w:t>
      </w:r>
      <w:r>
        <w:t xml:space="preserve">8-week session) .............. Tuesday, December 5 </w:t>
      </w:r>
    </w:p>
    <w:p w14:paraId="463230EA" w14:textId="77777777" w:rsidR="002F09B1" w:rsidRDefault="002F09B1" w:rsidP="002F09B1">
      <w:pPr>
        <w:ind w:left="96"/>
      </w:pPr>
      <w:r>
        <w:t xml:space="preserve">Last Class Day (16-week session) ....................................................................... Thursday, December 7 </w:t>
      </w:r>
    </w:p>
    <w:p w14:paraId="0E8B615E" w14:textId="77777777" w:rsidR="002F09B1" w:rsidRDefault="002F09B1" w:rsidP="002F09B1">
      <w:pPr>
        <w:ind w:left="96"/>
      </w:pPr>
      <w:r>
        <w:t xml:space="preserve">Final Examinations .................................................... Friday, December 8 – Thursday, December 14 </w:t>
      </w:r>
    </w:p>
    <w:p w14:paraId="14231D41" w14:textId="77777777" w:rsidR="002F09B1" w:rsidRDefault="002F09B1" w:rsidP="002F09B1">
      <w:pPr>
        <w:ind w:left="96"/>
      </w:pPr>
      <w:r>
        <w:t xml:space="preserve">Fall Graduation ....................................................................................... 7:00 p.m., Friday, December 15 </w:t>
      </w:r>
    </w:p>
    <w:p w14:paraId="222612BE" w14:textId="77777777" w:rsidR="002F09B1" w:rsidRDefault="002F09B1" w:rsidP="002F09B1">
      <w:pPr>
        <w:ind w:left="96"/>
      </w:pPr>
      <w:r>
        <w:t xml:space="preserve">Offices Close at 12:00 p.m. for Holiday Break ................................................... Friday, December 22 </w:t>
      </w:r>
    </w:p>
    <w:p w14:paraId="29A9CB7B" w14:textId="77777777" w:rsidR="002F09B1" w:rsidRDefault="002F09B1" w:rsidP="002F09B1">
      <w:pPr>
        <w:spacing w:after="10"/>
      </w:pPr>
      <w:r>
        <w:lastRenderedPageBreak/>
        <w:t xml:space="preserve"> </w:t>
      </w:r>
    </w:p>
    <w:p w14:paraId="55B1270D" w14:textId="0A359D72" w:rsidR="0039686F" w:rsidRDefault="0039686F" w:rsidP="0039686F">
      <w:pPr>
        <w:pStyle w:val="BodyText"/>
      </w:pPr>
      <w:bookmarkStart w:id="0" w:name="_GoBack"/>
      <w:bookmarkEnd w:id="0"/>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1CEF"/>
    <w:rsid w:val="00053CAA"/>
    <w:rsid w:val="00055015"/>
    <w:rsid w:val="00060E7C"/>
    <w:rsid w:val="00070454"/>
    <w:rsid w:val="0007400C"/>
    <w:rsid w:val="00080E92"/>
    <w:rsid w:val="000950A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09B1"/>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B72CC"/>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3BFE"/>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846EC"/>
    <w:rsid w:val="00DB6D99"/>
    <w:rsid w:val="00DC2F3B"/>
    <w:rsid w:val="00DE35A8"/>
    <w:rsid w:val="00DF7DF0"/>
    <w:rsid w:val="00E0742F"/>
    <w:rsid w:val="00E14C30"/>
    <w:rsid w:val="00E36DAA"/>
    <w:rsid w:val="00EB428D"/>
    <w:rsid w:val="00EE1D8D"/>
    <w:rsid w:val="00EF2E49"/>
    <w:rsid w:val="00F259DE"/>
    <w:rsid w:val="00F25CA4"/>
    <w:rsid w:val="00F4338B"/>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82626">
      <w:bodyDiv w:val="1"/>
      <w:marLeft w:val="0"/>
      <w:marRight w:val="0"/>
      <w:marTop w:val="0"/>
      <w:marBottom w:val="0"/>
      <w:divBdr>
        <w:top w:val="none" w:sz="0" w:space="0" w:color="auto"/>
        <w:left w:val="none" w:sz="0" w:space="0" w:color="auto"/>
        <w:bottom w:val="none" w:sz="0" w:space="0" w:color="auto"/>
        <w:right w:val="none" w:sz="0" w:space="0" w:color="auto"/>
      </w:divBdr>
    </w:div>
    <w:div w:id="1010565375">
      <w:bodyDiv w:val="1"/>
      <w:marLeft w:val="0"/>
      <w:marRight w:val="0"/>
      <w:marTop w:val="0"/>
      <w:marBottom w:val="0"/>
      <w:divBdr>
        <w:top w:val="none" w:sz="0" w:space="0" w:color="auto"/>
        <w:left w:val="none" w:sz="0" w:space="0" w:color="auto"/>
        <w:bottom w:val="none" w:sz="0" w:space="0" w:color="auto"/>
        <w:right w:val="none" w:sz="0" w:space="0" w:color="auto"/>
      </w:divBdr>
      <w:divsChild>
        <w:div w:id="1171942449">
          <w:marLeft w:val="0"/>
          <w:marRight w:val="0"/>
          <w:marTop w:val="0"/>
          <w:marBottom w:val="0"/>
          <w:divBdr>
            <w:top w:val="none" w:sz="0" w:space="0" w:color="auto"/>
            <w:left w:val="none" w:sz="0" w:space="0" w:color="auto"/>
            <w:bottom w:val="none" w:sz="0" w:space="0" w:color="auto"/>
            <w:right w:val="none" w:sz="0" w:space="0" w:color="auto"/>
          </w:divBdr>
        </w:div>
      </w:divsChild>
    </w:div>
    <w:div w:id="1090001066">
      <w:bodyDiv w:val="1"/>
      <w:marLeft w:val="0"/>
      <w:marRight w:val="0"/>
      <w:marTop w:val="0"/>
      <w:marBottom w:val="0"/>
      <w:divBdr>
        <w:top w:val="none" w:sz="0" w:space="0" w:color="auto"/>
        <w:left w:val="none" w:sz="0" w:space="0" w:color="auto"/>
        <w:bottom w:val="none" w:sz="0" w:space="0" w:color="auto"/>
        <w:right w:val="none" w:sz="0" w:space="0" w:color="auto"/>
      </w:divBdr>
    </w:div>
    <w:div w:id="11774215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purl.org/dc/terms/"/>
    <ds:schemaRef ds:uri="http://schemas.microsoft.com/office/2006/metadata/properties"/>
    <ds:schemaRef ds:uri="03055249-7f33-4756-992d-08356d19b376"/>
    <ds:schemaRef ds:uri="9199b3ac-54b2-484c-a1c3-4d5833139df6"/>
    <ds:schemaRef ds:uri="http://schemas.microsoft.com/office/infopath/2007/PartnerControls"/>
    <ds:schemaRef ds:uri="http://purl.org/dc/dcmitype/"/>
    <ds:schemaRef ds:uri="http://schemas.microsoft.com/office/2006/documentManagement/types"/>
    <ds:schemaRef ds:uri="http://www.w3.org/XML/1998/namespace"/>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931</Words>
  <Characters>1101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6</cp:revision>
  <cp:lastPrinted>2019-03-08T16:09:00Z</cp:lastPrinted>
  <dcterms:created xsi:type="dcterms:W3CDTF">2021-09-14T10:37:00Z</dcterms:created>
  <dcterms:modified xsi:type="dcterms:W3CDTF">2023-06-0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